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จริยธรรมและกฏหมายสำหรับนัก</w:t>
      </w:r>
      <w:r>
        <w:t xml:space="preserve"> </w:t>
      </w:r>
      <w:r>
        <w:t xml:space="preserve">IT</w:t>
      </w:r>
      <w:r>
        <w:t xml:space="preserve"> </w:t>
      </w:r>
      <w:r>
        <w:t xml:space="preserve">(ปี3)</w:t>
      </w:r>
    </w:p>
    <w:p>
      <w:pPr>
        <w:pStyle w:val="Date"/>
      </w:pPr>
      <w:r>
        <w:t xml:space="preserve">วันศุกร์ที่</w:t>
      </w:r>
      <w:r>
        <w:t xml:space="preserve"> </w:t>
      </w:r>
      <w:r>
        <w:t xml:space="preserve">18</w:t>
      </w:r>
      <w:r>
        <w:t xml:space="preserve"> </w:t>
      </w:r>
      <w:r>
        <w:t xml:space="preserve">กันยายน</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w:t>
      </w:r>
    </w:p>
    <w:p>
      <w:pPr>
        <w:pStyle w:val="BodyText"/>
      </w:pPr>
      <w:r>
        <w:t xml:space="preserve">(อาจารย์) ได้ยินไหมคะ เสียงไมค์ได้ยินไหมเอ่ย ได้ยินไหมคะ ล่พี่ล่ามได้ยินไหมคะ อย่างไรดี นักศึกษาได้ยินค่ะ อ๋อ พี่ล่ามได้ยินไหมคะ เสียงไม่ออกนะ เสียงไม่ออกนะ ไม่มาเลยนะคะ เสียง พอดีเมื่อกี้ไฟดับค่ะ ที่มหาลัย อย่างไรดี ตอนนี้พี่ล่ามไม่ได้ยินอะไรใช่ไมคะ อ่านจากปาก เอ้า! หายไปไหน เมื่อกี้ไฟดับ ก็เลยมีปัญหา เดี๋ยวลองดู แต่เสียงไมค์มันเหมือนไม่ค่อยออกนะ พี่ล่ามได้ยิน… ถ้าอย่างนั้นเดี๋ยวพูดไปเรื่อย ๆ แล้วกันนะคะ เดี๋ยวรอดูนะคะ ว่าจะเป็นอย่างไร นักศึกษาดูในตัสไลด์นะคะ ประกอบนะคะ มาตรา 11 นะคะ มาตรา 11 เดี๋ยวอาจารย์ขยายนิดหนึ่ง นักศึกษาดูนะคะ มาตรา 11 นี่นะคะ ในวรรค 1 ในส่วนแรก บอกว่าผู้ใดส่งข้อมูลคอมพิวเตอร์หรือจดหมายอิเล็กทรอนิกส์ โดยปกปิดหรือปลอมแปลงแหล่งที่มาของข้อมูลนะคะ ส่งไปแล้วเป็นอย่างไร ส่งไปเข้าสู่ระบบคอมพิวเตอร์ของบุคคลอื่นอันเป็นการก่อกวนค่ะ ทำให้เขาไม่สามารถที่จะใช้ระบบคอมพิวเตอร์ได้อย่างปกตินะคะ กฎหมายบอกว่าเป็นความผิดนะคะ เป็นความผิด ต้องระวังโทษปรับ 100,000 เยอะไหมคะ 100,000 บาท เยอะไหมคะ เยอะมากนะคะ นี่ ถือว่าเป็นโทษที่มีโทษปรับนะคะ ค่อนข้างที่จะสูงทีเดียวนะคะ ดังนั้นนักศึกษาลองดูสิว่า ในมาตรา 11</w:t>
      </w:r>
    </w:p>
    <w:p>
      <w:pPr>
        <w:numPr>
          <w:ilvl w:val="0"/>
          <w:numId w:val="1001"/>
        </w:numPr>
      </w:pPr>
      <w:r>
        <w:t xml:space="preserve">นะคะ ที่บอกว่าส่งข้อมูลคอมพิวเตอร์หรือจดหมายอิเล็กทรอนิกส์แก่บุคคลอื่น นักศึกษาคิดว่าถ้าศัพท์ในทางคอมพิวเตอร์เราน่ะ มันคือคำว่าอะไร ปกปิดแหล่งที่มาของข้อมูล แล้วก็ส่งไปให้คนนั้น แล้วก็ส่งไปให้คนนี้ แล้วก็ทำให้เขาเดือดร้อนรำคาญ เราเรียกว่าอะไรคะ เคยเห็นไหมคะ อีเมลที่ส่งมาซ้ำ ๆ ซ้ำ ๆ ซ้ำ ๆ นะคะ หรือกรณีที่นักศึกษาได้รับข้อความในโทรศัพท์มือถือใช่ไหมคะ ตอนนี้ที่ได้กันแบบแทบจะทุกวัน นะคะ เห็นไหมคะ ที่ส่งมาเข้ากล่องข้อความของคุณ อันนี้ถ้านักศึกษาบอกถ้าไม่กดดูก็ไม่เป็นอะไร แต่ถามว่าส่งมาทุกวันนี้ แจ้วว่าเป็นขยะ ให้ลบข้อความ มันก็ยังส่งมาเรื่อย ๆ ส่งมาเรื่อย ๆ อย่างนี้ เราก่อการรบกวนกับเราไหมคะ เรารำคาญไหมคะ มีใครไม่รำคาญกับข้อความพวกนี้บ้าง ไม่มีหรอก ไม่รำคาญเลยหรือคะ รำคาญแน่นอน มีอะไรบ้าง ใครเคยเจอว่าส่งตรงไหน ที่ไหน อีเมล มีอะไรอีก เฟซฯ ข้อความในมือถือ LINE เคยเจอไหมคะ LINE LINE นี่ชักชวนให้มาเล่นพนันออกไพวกนี้ เราเรียกว่าสแปมใช่ไหมคะ ทางคอมพิวเตอร์ เราเรียกว่า</w:t>
      </w:r>
      <w:r>
        <w:t xml:space="preserve"> </w:t>
      </w:r>
      <w:r>
        <w:t xml:space="preserve">“</w:t>
      </w:r>
      <w:r>
        <w:t xml:space="preserve">สแปม</w:t>
      </w:r>
      <w:r>
        <w:t xml:space="preserve">”</w:t>
      </w:r>
      <w:r>
        <w:t xml:space="preserve"> </w:t>
      </w:r>
      <w:r>
        <w:t xml:space="preserve">แล้วตัวสแปมนี่มันคืออะไร ใครอธิบายได้ Spam คืออะไร อะไรนะคะ บล็อก แล้วก็ให้ลบ สแปม เป็นอย่างคะ Spam เพื่อนอธิบายได้ไหมคะ อันนั้นมันแสตมป์ ติดจดหมาย นักศึกษาดูข่าวนี้สินะคะ เห็นไหมคะนี่ นักศึกษาเห็นข่าว เรียนผู้ใช้ iPhนะคะ นี่เป็นผู้นำด้านเกมออนไลน์ที่ใหญ่ที่สุดในเอเชีย เห็นไหมคะ นี่คือการชวนเล่นพนันออนไลน์ ส่งไปที่ไหนบ้าง แน่นอนอาจารย์ว่าพวกคุณต้องเคยเจอ เลยนะคะ ขนาดเราแจ้งว่าเป็นขยะนะคะ ลบแล้ว แจ้งว่าเป็นขยะ กรุณาอย่าส่งเข้ามาอีกนะ ก็ยังมีการส่งเข้ามาเรื่อย ๆ ใช่ไหมคะ วันเว้นวันเลย อาจารย์มีโทรศัพท์อยู่ 3 เครื่อง มาเลยค่ะ ทุกวัน ลบเครื่องนี้มาโผล่เครื่องนี้ ลบเครื่องนี้ก็มาโผล่อีกเครื่องหนึ่ง นะคะ กฎหมายบอกว่านะคะ กฎหมายบอกว่าลักษณะนี้มันคือ Spam นะคะ มันคือ Spamมาเทียบว่าผิดกฎหมายตัวใดนะคะ พระราชบัญญัติคอมพิวเตอร์มาตรา 11 นี่ล่ะ นะคะ มาตรา 11 นี่ล่ะ แต่มันมีปัญหาคืออะไร นักศึกษาเห็นไหมคะ มาตรา 11 ในส่วนแรก โดยปกปิดหรือปลอมแปลงแหล่งที่มาค่ะ แสดงว่านักศึกษาอาจจะไม่ทราบเลยว่าคนที่ส่งคือใคร มาจากไหน ถูกต้องไหมคะ เป็นเรื่องที่ยากมาก ดังนั้นนี่มันไม่ใช่แค่หน้าที่ของประชาชนค่ะ แต่นี่เลยนะคะ มันจะต้องเกี่ยวกับความเดือดร้อนของรัฐบาลที่จะต้องให้ความช่วยเหลือกับประชาชนด้วย เพราะถามว่าเราจะทราบได้อย่างไร ว่าคน ๆ นี้ มาจากไหน แหล่งข้อมูลมาจากที่ใด ทราบไหมคะ ข้อความตัวนี้มาจากไหนรู้ไหม ไม่รู้เลยนะคะ เพราะ… นักศึกษาจำได้ไหมคะ อาจารย์เคยบอกว่ามันมีแอปฯ ตัวหนึ่งนะคะ คือ VPN เคยเห็นไหมคะ VPN คืออะไรนะคะ VPN นะคะ ชื่อเต็ม ๆ นะคะ คืออะไร VPN ชื่อเต็ม ๆ คืออะไรคะ V คืออะไร นี่ตัวนี้ คือ เครือข่ายนะคะ เครือข่ายที่เสมือนความเป็นส่วนตัวของตัวเอง ดังนั้น VPN นี่มันจะเป็นการปกป้อง ปกปิดข้อมูล ข้อเท็จจริงของเรา ที่มันเป็นเรื่องส่วนตัว ไม่ให้สาธารณะชนหรือว่าคนอื่นรู้ค่ะ พอถ้าเราใช้แอปฯ ตัวนี้ VPN นะคะ แล้วเราเข้าข้อมูลของเรา มันจะเป็นส่วนตัวทันที ไม่สามารถมีใครเข้ามาดูได้ ว่าคุณใช้ IP Address อะไร คุณอยู่ที่ไหน เห็นไหมคะ เท่ากับว่า ไม่มีใครรู้ว่าแหล่งที่มาหรือว่าต้นตออยู่ที่ไหน แล้วทำอย่างไร ทำการส่งค่ะ ใช่ไหมคะ ทำการส่งข้อมูลนะคะ ที่เป็นสแปมไปทางไหน เมื่อกี้อย่างที่นักศึกษาบอก ไปทางข้อความนะคะ ไปทางโทรศัพท์มือถือ ไปทาง Facebook ไปทาง LINE อีเมลนี่ ที่ได้รับความนิยม นักศึกษาเดือดร้อนรำคาญไหมคะ เดือดร้อนรำคาญ แต่นักศึกษาไม่สามารถจะทราบได้ว่าแหล่งที่มามาจากที่ใด นักศึกษาสามารถอะไร สามารถแจ้งความดำเนินคดีกับบุคคลนั้น เพราะมีการกระทำความผิดตามมาตรา 11 ได้ แต่อย่างที่อาจารย์บอกว่าในเมื่อเขาปกปิด ปลอมแปลงแห่งที่มา นักศึกษาจะทราบไหมคะ ว่าเขาอยู่ที่ไหน ไม่รู้ค่ะ เป็นไปไม่ได้เลยนะคะ ดังนั้นนักศึกษาจึงจำเป็นที่จะต้องแจ้งความแล้วให้ตำรวจ ที่เรียกว่า "ตำรวจ ปอท.นะคะ ป้องกันปราบปรามนะคะ การกระทำความผิดเกี่ยวกับคอมพิวเตอร์นะคะ เข้ามาตรวจสอบให้ แต่มันจะเป็นเรื่องยากมาก ถ้าบุคคลนั้นเข้าเว็บฯ อะไร VPN หรือโปรแกรม VPN ที่อาจารย์บอก แล้วจะไปตามเจอไหม ไม่เจอค่ะ ยากค่ะ นะคะ ดังนั้น ตอนนี้ VPN กำลังดังนะคะ นักศึกษาอย่าใช้ VPN ในทางที่ผิดนะคะ หมายถึงว่าคุณเข้า VPN ความเป็นส่วนตัวมันมาทันที ตัวนี้เลย เดี๋ยวอาจารย์ให้ดู นี่นะคะ นี่นะคะ พอคุณเข้า VPN ไม่มีใครรู้เลยค่ะ ว่าคุณอยู่ที่ไหน คุณทำอะไรนะคะ คุณอยากจะใช้ Account ตัวนี้ ไปกระทำการที่ผิดกฎหมาย นะคะ เจ้าหน้าที่ตามตัวยากมาก แต่ล่าสุด ล่าสุดนะคะ สหรัฐอเมริกาได้จับ Hacker อเมริกาได้จับ Hacker ที่ก่อกวนและสร้างความเดือดร้อนแก่องค์กรทั่วโลกนะคะ รวมถึงประเทศไทยด้วย อเมริกาจับ Hacker ได้ นักศึกษาคิดว่า Hacker เป็นคนสัญชาติใด ที่สร้างความเดือดร้อนให้กับคนทั่วโลกรวมถึงประเทศไทย ประเทศไทยนี่ อาทิตย์ที่แล้วโดน Hacker เรียกค่าไถ่ใช่ไหมคะ ที่โรงพยาบาลอะไรคะ สระบุรี เรียกไปเท่าไร 60 กว่าล้านนะคะ นี่ฝีมือ Hacker กลุ่มนี้ค่ะ นักศึกษาคิดว่าเป็นคนสัฐชาติอะไร อ๋อ มีเดาว่าไทย มีรัสเซีย มีอะไรอีกคะ ต้องเป็นต่างชาติอยู่แล้ว เพื่อนบอก ชาติไหนน่ะ เราบอกคนไทย สหรัฐฯ จับคนจีนค่ะ จีนค่ะ Hacker กลุ่มนี้เป็นคนสัญชาติจีนนะคะ 5 คน นะคะ แต่เข้า Hack ข้อมูลแล้วก็สร้างความเดือดร้อนให้องค์กรทั่วโลกค่ะ รวมถึงประเทศไทยค่ะ ตอนนี้จับได้แล้ว ตอนนี้จับได้แล้ว ข่าวล่าสุดเมื่อวานที่อาจารย์ตามนะคะ แต่ว่าที่จับได้ก็คือสหรัฐอเมริกานะคะ ดังนั้นนี่นะคะ ไม่ว่าคุณจะใช้ระบบใดก็ VPN หรืออะไรนะคะ อย่าคิดว่าตัวเองเป็นอย่างไร เป็นคนสร้างระบบ แล้วจะ Verygood อยู่คนเดียว แต่นะคะ มันก็จะมีคนที่สามารถอะไร สามารถเข้ามาแก้ระบบตัวนี้ได้ แล้วท้ายที่สุดก็รู้ว่าคุณน่ะอยู่ที่ไหนนะคะ ท้ายที่สุดแล้ว การกระทำความผิดอย่าทำดีกว่า อย่าคิดว่ามีโปรแกรมตัวนี้แล้วเขาไม่สามารถเข้ามาส่องได้ว่า IP Address เราอยู่ที่ไหน แต่ท้ายที่สุดแล้วมันก็ไม่เกินค่ะ ไม่เกินความสามารถของคนที่จะมาแก้ระบบแล้วหาตัวคุณเจอนะคะ ดังนั้นนะคะ ในตัวมาตรา 11 นะคะ ในตัวมาตรา 11 มันจึงเป็นเรื่องของการสร้าง Spam การสร้างสแปม แล้วมีการส่งข้อมูลไปโดยการปกปิดนะคะ หรือปลอมแปลงแหล่งที่มาแล้วก็ก่อการรบกวนนะคะ เดือดร้อนรำคาญนะคะ แล้วก็ไม่สามารถที่จะทำให้ผู้นั้นยกเลิกข้อความดังกล่าวได้ อย่างที่อาจารย์บอกว่าข้อความมันจะส่งมาที่มือถือเรา แม้ว่าเราแจ้งว่ามันเป็นขยะ มันก็ยังส่งมาอยู่ดี หรือแม้กระทั่งอีเมล ส่งแปมมา ส่งซ้ำ ๆ ซ้ำ ๆ มา เราแจ้งว่าเราไม่รับ เราบล็อก มันก็เปลี่ยนค่ะ เปลี่ยน IP Address ใหม่ แล้วก็ส่งมาหาเราอีกเหมือนเดิม มันมีอยู่ยุคหนึ่งที่ พ่อแม่เรา ไม่ได้สมัครอะไรเลยกับโทรศัพท์ แต่อะไรคะ ได้รับข้อความนะคะ เป็นข่าวบ้าง เป็นเพลงบ้าง เป็นนู้นเป็นนี่ แล้วก็หักเงิน ครั้งละ 3 บาท อันนั้นละ คือ สแปมนะคะ อันนั้นล่ะ คือสแปม บางทีไปยกเลิก กับเครือข่ายใช่ไหมคะ ไม่ว่าจะเป็นเครือข่ายยี่ห้อไหน เขาก็รับปากว่า โอ.เค. จะยกเลิกข้อความให้ ที่สุด ผลคืออะไรคะ ก็ยังส่งกลับมาอยู่ดีนะคะ อาจารย์แนะนำเลยว่า ถ้าเป็ยวิธีการเดียว คือ คุณต้องแจ้งความ ถ้ามันถึงขั้นว่า โอ้โหเดือดร้อนรำคาญ มันจะเข้านี่ค่ะ ตามมาตรา 11 เป็นอย่างไรคะ รบกวนเรามากเลย ส่งมาซ้ำ ๆ ถี่ ๆ ยกเลิกลแ้ว ก็ยังส่งมานะคะ แทบจะไม่ได้หลับได้นอน ทุกช่องทางนะคะ นี่ก่อให้เกิดความเดือดร้อนรำคาญนะคะ โทษนี่ เมื่อกี้อย่างที่อาจารย์บอก อย่างที่อาจารย์บอก ถ้าวรรค 1 นี่ 100,000 บาท นะคะ แต่ถ้าวรรค 2 นะคะ ก็คือไม่เปิดโอกาสให้เราได้ยกเลิกเลย ยกเลิกแล้วก็ยังส่งข้อความซ้ำ ๆ อีก นึกศึกษาดูโทษสิคะ ปรับไม่เกิน 200,000 บาท นะคะ โทษมากขึ้นนะคะ โทษมากขึ้น นะคะ นักศึกษาดูมาตรา 11 แล้วนะคะ นักศึกษาเข้าใจ คำว่าสแปมมากขึ้นไหมคะ นี่นะคะ ตัวนี้นะคะ ผู้ผลิตแอปฯ ไทยชนะ ยันไม่เกี่ยวสแปมชวนเล่นพนันนะคะ เพราะว่าอะไร มันมากับ บางทีมันก็มากับแอปฯ นะคะ เราโหลดแอปฯ มันก็เข้ามาด้วยนะคะ หรือว่าโหลดเกมหรือว่าเปิดหน้าเว็บไซต์นะคะ พวกนี้แบบเป็น Pop-Up เด้งขึ้น แอปฯ ไทยชนะนี่นะคะ เพราะอะไร เวลาที่ช่วงโควิดใช่ไหมคะ เราต้องสแกนนะคะ ระบบเข้าห้าง หรือบางคนเป็นอย่างไรคะ เขียนใช่ไหมคะ เขียนเบอร์โทรศัพท์ มันก็มี มันก็มีข่าวเล็ดลอดออกมาว่ามีการเอาเบอร์โทรศัพท์ไปขายต่อให้พวกเว็บฯ พนันนะคะ อะไรอย่างนี้หรือเปล่า แล้วก็เลยมีการส่งข้อความนะคะ เข้าาในข้อความในมือถือ หรือแม้กระทั้ง Add LINE นะคะ ข้อความมานะคะ อันนี้ก็… แต่ทางรัฐบาลก็คือ แอปฯ ไทยชนะ ให้ข่าวว่า เขาไม่ได้เกี่ยวข้อง แต่เราก็ไม่รู้ว่ามันจะเกี่ยวหรือไม่เกี่ยวละ เดือดร้อนค่ะ ทุกวันนี้อาจารย์ยังได้อยู่เลยนะคะข้อความ ใครยังได้อยู่บ้างคะ ข้อความตัวนี้ เรียนผู้ใช้ไอโฟนนะคะ หรือแบบการชักชวนเล่นออนไลน์ การเล่นพนันออนไลน์ยังมีอยู่ไหมคะ ยังมีอยู่ใช่ไหมคะ นะคะ แล้วก็ก่อนหน้านี้สัก 1 เดือน ก็มีข่าวบอกว่าอย่าไปกดเข้าไปนะ อย่ากดดูนะ เดี๋ยวมันจะกลายเป็นอะไรคะ เป็นไวรัสนะคะ นอกจากมีสแปมแล้วก็ยังมีไวรัสพ้วงมากอีกนะคะ นี่ถามว่าความเป็นส่วนตัวในการใช้อินเทอร์เน็ตนะคะ หรือว่าระบบคอมพิวเตอร์อยู่ตรงไหน มีไหมที่นี้ ไม่มีแล้วค่ะ มือถือเราแท้ ๆ ก็ยังถูกสแปมเลย แค่กดเข้าไปดูแท้ ๆ ก็โดนไวรัสแล้วนะคะ ดังนั้นนี่คนที่ทำมีความผิดนะคะ ถามว่ามีความผิด เราตอบได้เลย ก็คือมาตรา 11 นั่นเองนะคะ นักศึกษาจำงานที่อาจารย์ให้ทำได้ไหมเอ่ย เมื่ออาทิตย์ที่แล้วนะคะ ก็ให้ก็ให้สรุปข่าวใช่ไหมคะ เราลองดูไหมคะ ว่าเอ๊ะเพื่อนนี่สรุปข่าวมาเกี่ยวกันไหม มีสุรเชษนะคะ เราลองดูสิว่าเพื่อนส่งงานมาแล้ว ใช้ได้หรือเปล่า อาจารย์บอกแล้วนะคะ อาจารย์จะเช็กชื่อตามนี้เลย ใครไม่ส่งก็เท่ากับว่าเราไม่ได้เข้ามาเรียนในสัปดาห์ที่แล้วนะคะ โหลดไม่ได้เดี๋ยวแป๊บหนึ่ง ทวนนิดหนึ่งนะคะ สัปดาห์นี้เรายังอยู่ในสัปดาห์ที่ 10 นี้นะคะ สัปดาห์ที่ 10 นี้นะคะ ก็คือเราจะมาคุยกันในเรื่องของความผิดเกี่ยวกับคอมพิวเตอร์นะคะ ศึกษากรณีตัวอย่างกันนะคะ แล้วก็เดี๋ยววันนี้อาจารย์จะชวนนักศึกษาตั้งคำถาม เพื่อลงพื้นที่สัปดาห์หน้านะคะ สัปดาห์หน้าเราจะ ไม่ใช่งดในคลาสแล้วไม่ได้ทำอะไรนะคะ แต่ให้นักศึกษาลงพื้นที่สำรวจความรู้ความเข้าใจเหมือนเดิมนะคะ เหมือนเดิม แต่เป็นเรื่องที่เราได้ศึกษากันในสัปดาห์นี้ สัปดาห์ที่แล้วนะคะ คือเรื่องอะไรนะคะ อันนี้ แน่นอนวันนี้คือมาตรา 11 มาตราอะไรนะคะ มาตรา 8 9 10 มาตรา 8 9 10 11 นะคะ 8 9 10 11ตัวอย่างการตั้งคำถามนะคะ มาตรา 8, 9, 10, 11 8 9 10 11 นะคะอันนี้คือเหมือนเดิมค่ะ ความรู้ ความเข้าใจนะคะ ในมาตรา 8 9 10 11 นะคะ เดี๋ยวเรามาดูตัวอย่าง แป๊บหนึ่ง เมื่อกี้คือรอ ส่งมาจริงหรือเปล่าคะ อ้น มันเปิดไม่ได้ เดี๋ยวแป๊ปหนึ่งเมื่อกี้ไฟดับ ไม่รู้ว่าจะเป็นอย่างไร น่าจะมีปัญหาอะไรหรือเปล่า โอ.เค. ไม่เป็นไรนะคะ เดี๋ยวอาจารย์เข้าดูแล้วกันนะคะ ตอนแรกอยากจะให้ดูเป็นตัวอย่างสักอันหนึ่งไม่ได้ โอ.เค. น่าจะเป็นที่ระบบนะคะ ไม่เป็นไร ทีนี้นะคะ เรามาดูนะคะ งานอาทิตย์ที่แล้ว มีเพื่อนได้ส่งเข้ามาในกลุ่มนะคะ ที่เป็นคลิปวิดีโอนะคะนี่ สวยงามมากนะคะ ศิริชัย แล้วก็กาญจนสิรินะคะ แล้วก็มีมีกลุ่ม นินวัลแล้วก็ณัฐสุดานะคะ นี่เก่งนะคะ เก่ง ทำดี น่ารักเลยนะคะ ก็ไม่ได้ใช้ เห็นบอกว่าไม่ได้ใช้ตัว NBSก็ไม่เป็นไร ก็คือเราใช้โปรแกรมไหนได้ ก็พรีเซนได้เราก็ใช้ตัวนั้นเลย อันนี้ของอชิราญา โสภิดา นะคะ ก็ให้เหตุผลว่า ไม่ได้ใช้ OBS ก็ โอ.เค. ไม่เป็นอะไรนะคะ มีการแก้ปัญหา เฉพาะหน้านะคะ ดีมาก ภาษามือ มีเสียง มีอะไรอย่างนี้นะคะ โอ.เค. เราก็ทำลักษณะนี้ล่ะนะคะ ทีนี้เรามาดูนะคะ เรามาดูว่าเราจะตั้งคำถามนะคะ ในตัวมาตรา 8 9 10 11 อย่างไรนะคะ เรามาทวนมาตรา 8, 9, 10, 11 นะคะ คือเรื่องอะไรนะคะ ที่อาจารย์ให้ทำการบ้านไปแล้วใช่ไหมคะ ความสำคัญนะคะ มาตรา 8 9 10 มันไปสื่อเรื่องอะไร เกี่ยวกับแฮ็กข้อมูลคอมพิวเตอร์การดับรับข้อมูลนะคะ เกี่ยวกับการดักไวรัสนะคะ นะคะ การส่งไวรัสเข้าไปในระบบคอมพิวเตอร์ของบุคคลอื่น การทำลายระบบ หรือว่าข้อมูลคอม นะคะ ตัวนี้อาจารย์ก็ให้นักศึกษาทำงานตัวนี้ใช่ไหมคะ ทีนี้เรามาดูสิว่า เราจะตั้งคำถามนะคะ มาตรา 8 9 10 นะคะ ว่าบุคคลที่เป็นกลุ่มเป้าหมายเรามีความรู้ความเข้าใจในมาตรตรา 8, 8อย่างไรนะคะ ไหนช่วยกันสิร ไหนช่วยกันสิคะ เหมือนเสียงไมค์มันไม่ออก ได้ยินอยู่ใช่ไหมคะ เหมือนเสียงไมค์มันค่อยออก ถ้าเด็กหูนี่เขาดู… แต่กลัวเด็กภาคปกติจะไม่ได้ยิน ได้ยินไหมคะ ได้ยินอยู่นะ อ๋อ เสียงมันออกไปทางนู้น โอ.เค. ไหน ตัวอย่างคำถาม ความรู้ความเข้าใจในมาตรา 8 9 10 11 มันเป็นเรื่องอะไรคะ Hack ใช่ไหมคะ แฮ็กข้อมูลใช่ไหมคะ มีคำสำคัญอะไรอีกบ้างคะ มี Hack ข้อมูล มีอะไรอีกคะความสำคัญ เมื่อกี้บอกว่าอะไรนะ บอกว่าการสแปม อะไรอีก ดักรับข้อมูล มีอะไรอีก คราวที่แล้วให้หาข่าวน่ะ ไวรัส เห็นไหมคะ ไวรัสนะคะ หรือว่าการทำลายระบบข้อมูลนะคะ มีความสัมพันธ์เพิ่ม ไวรัสนะคะ ไวรัส แล้วก็อะไรคะ การทำลายระบบนะคะ หรือว่าข้อมูลคอมพิวเตอร์ ทีนี้ถ้าเราอยากจะถามนะคะ เราอยากจะวัดความรู้ความเข้าใจของเขานะคะ เราจะตั้งคำถามอย่างไรดี เด็กปกติช่วยหน่อย เราจะตั้งอย่างไรดีคะ เมื่ออาทิตย์ที่แล้วเราตั้งคำถามไปลักษณะไหน นี่ครั้งที่ 3 แล้วนะ ที่เราตั้งคำถามจะลงพื้นที่ วัดความรู้ความเข้าใจ เราจะต้องถามเขาว่าอะไรคะ ท่านเข้าใจว่า ท่านเข้าใจ… ท่านเข้าใจอะไรคะ ท่านเข้าใจ… การแฮ็กข้อมูลอันเป็นความผิดตามมาตรา มาตราอะไรคะ Hack ข้อมูล ย้อนไป มาตราอะไรคะ 8 9 10 ใช่ไหมคะ แล้วก็หว่านแหรวมไปเลยก็ได้นะคะ เพราะว่ามันเกี่ยวข้องกันอยู่แล้ว มาตรา 8, 9, 10 นะคะ ถ้าเขาเข้าใจมาก เขาก็จะไปติ๊กอะไร ถ้าเข้าใจมากที่สุดติ๊กอะไร ติ๊ก 5 นะคะ เขาก็ไล่ลงไป 5, 4, 3, 2, 1 นะคะ ถ้าเขาไม่เข้าใจเลย เขาไปอยู่ที่ เขาไม่เข้าใจว่าการ Hack ข้อมูลตามมาตรา 8 9 10 คืออะไร เป็นอย่างไรนะคะ ข้อ 2 ได้อีกไหม ได้ว่าอย่างไรอีกคะ ท่านเข้าใจอะไร สแปมนี่มาตราอะไรคะ มาตรา 11 ใช่ไหมคะ ดังนั้น เราอาจจะถามมาตรา 8 9 10 ไปให้หมดก็ได้นะคะ ว่าท่านเข้าใจอะไร ท่านเข้าใจการ ท่านเข้าใจความผิดเกี่ยวกับการดักรับข้อมูลของบุคคลอื่น ตามมาตราอะไรคะ ตามมาตราอะไรเมื่อกี้ดักรับข้อมูล ดักรับ มาตรา 8 นะคะ นักศึกษาก็ใส่ลงไปนะคะ มาตรา 8 ถ้าเข้าใจนะคะ ว่าการดักรับเป็นอย่างไรนะคะ เขาก็จะติ๊กไปเลยว่า 5 เขาไม่เข้าใจก็ 1 ไม่เข้าใจบ้างเขาก็ติ๊ก 3 อะไรอย่างนี้นะคะ ข้อ 3 อันนี้คือเราวัดความเข้าใจ ยังไม่ได้วัดความรู้นะคะ วัดความเข้าใจ อันนี้ที่ 3 เราถามเรื่องสแปมได้หรืยัง หรือว่าเราจะเอาไวรัสก่อน ไวรัสไหม อันนี้อาจารย์ยกตัวอย่างนะคะ นักศึกษาก็ไปเพิ่มไท่านเข้าใจความผิดเกี่ยวกับการปล่อยไวรัสคอมพิวเตอร์ตามมาตรา ตามมาตราอะไร ไวรัส ทำให้เสียหายใช่ไหมคะ มาตรา 9 นะคะ มาตรา 9 หรือมาตรา 10 สร้างไวรัสลงไปแล้วก็ทำให้ระบบคอมพิวเตอร์เขานี่ ระงับ ชะลอ ขัดขวางก็ได้นะคะ นักศึกษาก็… มาตรา 9 อย่างนี้นะคะ อันนี้อาจารย์ยกตัวอย่างให้ดูนักศึกษาสามารถไปเพิ่มได้เลย หรือว่าจะเอาตามนี้ก็แล้วนะคะ ทีนี้เรื่องอะไรอีก สแปม เราก็ถามเลย ท่านเข้าใจใชไหม ความผิด เกี่ยวกับสแปม ตามมาตรา 11 นะคะ ถ้าเขาไม่เข้าใจสแปมเลย สแปมคืออะไร เขาก็ไป 1 ไปอะไร ถ้าเขาเข้าใจว่าสแปมมันคืออะไร ความผิดของสแปมนะคะ เขาก็จะไปติ๊ก 5 นะคะ ทีนี้วัดความเข้าใจ ใช่ไหมคะ วัดความเข้าใจว่าเขาเข้าใจไหม 5 4 3 2 1 นะคะ ทีนี้เรามาวัดความรู้นะคะ เรามาวัดความรู้ ก็คือเราต้องสร้างเรื่อง สร้างข้อเท็จจริงนะคะ วัด วัดความรู้ อันนี้คือความเข้าใจนะคะ เขาเข้าใจไหม เรื่องนี้ ความผิดนี้ เข้าใจอย่างไรนะคะ แต่ถ้าเป็นวัดความรู้เราก็ต้องใส่ข้อเท็จจริงนะคะ ใส่ข้อเท็จจริงเข้าไป ถามเขาว่าถ้ามีการกระทำอย่างนี้เกิดขึ้นนะคะ ผิดหรือไม่นะคะ เขาก็อาจจะใส่มาเป็น 5 4 3 2 1 ก็ได้ เขารู้นะว่ามันผิด เขาก็ใส่มา แต่ถ้าเขาไม่มั่นใจนะคะ อย่างนี้ก็ได้ แต่ถ้าเขาไม่รู้เลยว่าผิดหรือไม่1 นั่นเองนะคะ วัดความรู้ก็คือให้นักศึกษายกตัวอย่างใช่ไหมคะ หรือ กรณีศึกษาที่เป็นข่าวนะคะ ที่อาจารย์ให้นักศึกษาทำนั่นละ เอายกข่าวตัวนี้ขึ้นมาก็ได้นะคะ แล้วก็ถามว่า เพื่อถามความรู้ของกลุ่มตัวอย่างนะคะ เช่นนะคะ เช่น ช่วยกันยกสิ ไหนลองยกตัวอย่างสิอ้น ยกตัวอย่างสิ เราทำข่าวเรื่องอะไร ยกข่าวขึ้นมาสัก 1 อย่าง เพื่อที่จะให้เขาได้เห็นว่าข่าวนี้เป็นความผิดหรือไม่เป็น ยกข่าวตัวอย่างอาทิตย์ที่แล้วไง เรายกข่าวเรื่องอะไรล่ะอ้น ยกเป็นตัวอย่างกรณีศึกษาก็ได้ อย่างที่เราเคยยกตัวอย่างไว้ว่าการกระทำนี้เป็นความผิดไหมนะคะ หากคุณนำบัตร ATM ของบุคคลอื่นไปกดโดยที่ไม่ได้รับอนุญาตอย่างนี้นะคะ ผิดหรือไม่ผิด นักศึกษาก็จะให้เขาตอบ 5 4 3 2 1 ใช่ไหมคะ ถ้าเขารู้ว่ามันผิด ก็ไปติ๊ก 5 เลย ถ้าเขาไม่รู้ว่ามันผิด ยังลังเล เขาก็ไปติ๊กคำว่า 1 นะคะ มีข่าวเรื่องอะไรบ้างเมื่อกี้ที่อาจารย์ยกตัวอย่าง นี่เห็นไหมคะ ข้อความ การส่งข้อความชักชวน การส่งข้อความชักชวนให้เล่นอะไร การพนันออนไลน์ นะคะ การส่งชักชวนให้เล่นการพนันออนไลน์เป็นอะไร เป็นสแปม นี่วัดความรู้เขาว่าเขารู้ไหม ว่าไอ้การส่งข้อความชักชวนให้เล่นการพนันออกนไลน์?รู้ไม่รู้นะคะ เขาก็ติ๊กมาเลย 5 4 3 2 1 ถูกต้องไหมคะ มีเคสไหนอีกที่เรามองว่ามันเกี่ยวข้องกับเพื่อนนักศึกษาเราที่อาจจะเป็นการวัดความรู้กับเขาได้ อันนี้คือให้เล่นการพนันออนไลน์ การส่ง… อันนี้ที่อาจารย์เคยเห็น การส่งข้อความชักชวนให้ขายของออนไลน์ เคยเห็นไหม ขายของออนไลน์เป็นอย่างไร มันไม่มีของ แต่บอกว่าอย่างไร ทำงานอยู่บ้านใช่ไหม เคยเห็นไหมคะ ทำงานอยู่บ้านวันละ 2 ชั่วโมง ได้เงินชั่วโมงละ 5,000 บาท อะไรอย่างนี้นะคะ พวกนี้นักศึกษาลองดู เอ๊ะ อย่างนี้มันเป็นสแปมไหม มีอะไรอีก ลองยกตัวอย่างที่มันอาจจะเป็นเรื่องใกล้ตัวกับเพื่อน ๆ นะคะ นักศึกษาก็ลองยกตัวอย่างให้เพื่อนดูนะคะ และก็กลุ่มตัวอย่างเขาก็ดูว่ามันใกล้เคียงกับตัวเขา ขึ้นมาจริง ๆ นะคะ เขาเห็นกรณีนี้ที่มันเป็นข่าว เขาก็จะได้ตอบได้ว่า ฉันรู้ไง เขาก็จะใส่ 5 5 5 มา แต่ถ้านักศึกษาไปถามที่มันยากแล้วมันไกลตัว เอ๊ะต้องอย่างไร คำตอบเขามันจะได้เป็น 1 1 1 นักศึกษาก็จะไปตีความว่า เขาไม่ได้มีความรู้เรื่องกฎหมายคอมพิวเตอร์เลยนะคะ เพราะว่าเคสมันอาจจะไกลตัวให้ยกนะคะ ให้ตัวอย่างกรณีศึกษานี่ที่เป็นข่าว ให้เป็นเรื่องใกล้ตัวหน่อยนะคะ ให้เป็นเรื่องใกล้ตัว นักศึกษานะคะ นะคะ อย่างเช่น อย่างในเพจเฟซบุ๊ก เพจเฟซบุ๊กอย่างในเพจ Facebook นะคะ นักศึกษา เคยกดถูกใจนะคะ กดถูกใจ พอกดถูกใจเสร็จปั๊บ มันจะมีข้อความส่งเข้ามาหาเราแบบอัตโนมัติทุกวัน เคยเห็นไหมคะ อาจารย์เคยเจอ เวลาที่จะมีไลฟ์สด หรือขายของ มันจะเป็นข้อความอัตโนมัติเลยค่ะนะคะ หรือ Add LINE แล้วนะคะ พอ Add LINE พอสั่งของคุยกันเสร็จปั๊บ แต่มันก็ยังมีข้อความที่ชักชวน ส่งมาอยู่นั่นละ ส่งมาทุกวัน แล้วเขาจะบอกว่าข้อความนี้เป็นข้อความอัตโนเคยเห็นไหม เห็นไหม นี่ใกล้ตัวไหม เราลองยกตัวอย่างให้เพื่อนดู แล้วคุณรู้หรือเปล่าว่าไอ้พวกมันจะเป็นความผิดตามกฎหมายนี้ไหมนะคะ คนที่ทำนะคะ นักศึกษาลองไปตั้งคำถามดูนะคะ อาจารย์อยากให้นักศึกษาไปลองนึกว่าข้อเท็จจริงที่มันเกิดขึ้นนะคะ กับตัวเรา กับเพื่อน ๆ ที่มันอาจจะนี่ค่ะ เป็นสแปมได้ไหม หรือมีการ Hack ข้อมูล อาจารย์เคยเล่าแล้วเรื่องการ Hack นะคะ ในบัตรเครดิต มีการรูดบัตรใช้ ใช่ไหมคะ โดยที่เขาเอาข้อมูลของเราไปได้อย่างไรก็ไม่รู้ สุดท้ายก็มารูดบัตรเราใช้เลย แต่รูดบัตรในที่นี้คือรูดบแบบออนไลน์นะคะ อย่างนี้ ตัวนี้ก็ถือว่า นะคะ นักศึกษาลองยกตัวอย่างนะคะ ให้กลุ่มเป้าหมายเราดูสิ เวลาที่เขาทำแบบสอบถาม เขาจะได้ อ๋อ เข้าใจนะคะ แล้วก็ตอบแบบสอบถามเราได้นะคะ มีอะไรอีกนะคะ การส่งข้อความชักชวนนะคะ เมื่อกี้ที่อาจารย์ยกตัวอย่าง ก็คือแบบตอบรับข้อความอัตโนมัตินะคะ ทางLINE Facebook นะคะ ที่อาจารย์เคยเจอนะคะ จะมี LINE ที่อาจารย์เจอใน นะคะ ที่ส่งมาแบบ… เหมือนเคยคุย 1 ครั้ง แค่ไปถามนะคะ หลังจากนั้นมาเป็นอย่างไรคะ ส่ง ๆ ส่ง ๆ ส่ง ๆ มาแบบตลอดนะคะ แล้วก็ LINE ก็ส่งตลอดเลย แล้วก็บอกว่านี่เป็นข้อความอัตโนมัติอะไรอย่างนี้ อาจารย์ก็รู้สึกว่ามันใช่หรือเปล่า ถ้าเป็นแบบนี้นะคะ แต่มันก็จะมีอย่างนี้นะคะ ในมาตรา 11 มาตรา 11 นี่นะคะ ถ้าวรรค 1 นะคะ ถ้าวรรคหนึ่ง ปรับ 100,000 บาทนี่ เราบอกให้เขาหยุดนะคะ เราบอกให้เขาหยุด แล้วเขาหยุด แต่ข้อความนั้นน่ะ แหล่งที่มา เขาจะถูกปรับ 100,000 บาท แต่ถ้าวรรคสอง เป็นอย่างไรคะ เราบอกให้เขาหยุด แล้วเขาก็ยังส่งข้อความนี้มาเรื่อย ๆ ส่งข้อความนี้มาเรื่อย ๆ นะคะ โดยไม่สนใจอะไรเลย ว่าเราเดือดร้อนรำคาญมากน้อยแค่ไหน กฎหมายบอกว่ามันจะไม่ได้เข้าวรรคหนึ่ง แต่มันจะเข้าวรรคสอง ถูกปรับเท่าไรคะ วรรคสอง 200,000 นะคะ นะคะ สมมติว่าเราได้รับข้อความอะไรมาแล้ว การได้รับข้อความซ้ำ ๆ ๆ แล้วมันเป็นการรบกวนนะคะ รบกวนการใช้ระบบคอมพิวเตอร์ของเรานี่ ว่าคนนี้คนที่ส่งมาข้อความซ้ำ ๆ และเขามีความผิดตามมาตรา 11 วรรค 1 เราบอกให้เขาหยุด เขาหยุดนะคะ แต่เขาก็มีความผิดนะคะ ตามมาตรา 11 แต่ถ้าเป็นวรรคสองนี่ เป็นอย่างไรก่อความเดือดร้อนรำคาญ โดยไม่เปิดโอกาสให้บอกเลิกนะคะ แสดงว่าเราบอกเขาไปแล้วเขาก็ไม่หยุดค่ะ หรือเขาไม่เปิดโอกาสให้เราบอกเลิกเลย แล้วส่งมาก จนถึงขั้นที่สุด คือ ก่อความเดือดร้อนรำคาญกับตัวเรา กฎหมายบอกว่ามันไม่ใช่ 100,000 แล้ว แต่มันจะเป็น 200,000 ตามมาตรา 11 วรรคสองนะคะ ดังนั้นนะคะ คำถามนะคะ ที่อาจารย์ยกตัวอย่างนะคะ ก็เหมือนเดิมนะคะ นักศึกษาดูนะคะ อาจารย์อยากให้นักศึกษาแยกว่า อันนี้วัดความรู้อย่างไร วัดความเข้าใจอย่างไรนะคะ เขาเข้าใจไหมนะคะ ในมาตรานี้มีเนื้อหาอย่างไร นักศึกษาก็เขียนลงไป ส่วนความรู้นะคะ นักศึกษาก็ยกตัวอย่างนะคะ กรณีศึกษานะคะ ที่เป็นข่าวเอาเรื่องใกล้ตัวเขานะคะ ยกให้เพื่อนดูว่า ลักษณะอย่างนี้เป็นความผิดหรือไม่นะคะ นักศึกษาอาจจะลงท้ายก็ได้ เป็นความผิดตามมาตรานะคะ หรือว่านักศึกษาเอาเรื่องโทษมาก็ได้ ว่าได้รับโทษนะคะ 100,000 200,000 ก็ว่ากันไปนะคะ นักศึกษาจะได้ทราบว่าถ้าเขาติ๊ก 5 มา ก็แสดงว่าเขารู้ว่าการกระทำความผิดนี้ จะได้รับโทษอย่างไรนะคะ แต่ถ้าเขาติ๊กมา 1 นักศึกษาก็ตีความได้เลยว่า เขาไม่มันจะเป็นความนั่นเองนะคะ ทีนี้เปิดโอกาสให้ซักถามนะคะ มีข้อซักถามอะไรอ้นต้องถามก่อนสิ ล้อเล่น ๆ เป็นอย่างไร เข้าใจไหม ทำมาครั้งนี้ ครั้งที่ 3 ก็ยังไม่เข้าใจหรือ ใครยังไม่ได้ส่งงานครั้งที่ 1 มีไหมคะ มีทำตาสระอิใส่เลย</w:t>
      </w:r>
    </w:p>
    <w:p>
      <w:pPr>
        <w:pStyle w:val="FirstParagraph"/>
      </w:pPr>
      <w:r>
        <w:t xml:space="preserve">[เสียงหัวเราะ]</w:t>
      </w:r>
    </w:p>
    <w:p>
      <w:pPr>
        <w:pStyle w:val="BodyText"/>
      </w:pPr>
      <w:r>
        <w:t xml:space="preserve">(อาจารย์) ครั้งที่ 2 ใคร 1 และ 2 ครั้งละ 20 คะแนนนะ หายไปแล้ว 40 แล้วนะคะ ถ้าหนูไม่ นะคะ ให้ตามด้วยนะคะ ให้ตามด้วยนะคะ ก็เพื่อน ๆ ที่ใช้โปรแกรมนะคะ อะไรที่มันแนะนำเพื่อนได้ก็แนะนำหน่อยนะคะ เพื่อนอาจจะไม่ถนัดนะคะในการใช้โปรแกรม อันไหนง่าย ๆ มีโปรแกรมอะไรง่าย ๆ ก็บอกเพื่อน แล้วคู่ คู่พร้อมอัดไหม หรือว่าเอกสารไม่ครบหรือว่าอย่างไร ทำไมปัญหาที่เกิดขึ้นคืออะไร หนูใช้ Google Form สิ ไม่รู้จะเดินเอกสารอย่างไร ก็ใช้ Google form ส่งเข้ากลุ่ม ส่งเข้าหาเพื่อนให้เพื่อนส่งต่อ โพสต์หน้าเฟซบุ๊กก็ได้ให้เขาทำ นะคะ ส่งมาเลย ส่งเข้าหน้าเฟซฯ น่ะ หนูมีเพื่อนเยอะไหมล่ะ ไม่ค่อยเยอะ ตาย แต่จริง ๆ น่ะ อาจารย์ว่าน่าโพสต์ในเฟซฯ หรือไม่ก็เข้าไปในกลุ่ม แล้วก็กลุ่มไหนก็ได้ เป็นเพื่อนอยู่อะไรอย่างนี้ อย่างที่เพื่อนทำมานี่ ไม่เกิน 10 คน หรือไม่ก็ 10 อย่างนี้ก็ใช้ได้แล้ว ถ้าหนูทิ้งไว้มันจะนานเข้าไปอีกนะ เวลาเราทำมันจะยาก ทำเป็น Google Form ทำเป็น Google Form ง่ายกว่า เราจะได้ไม่ต้องไปปรินต์เอกสาร แล้วก็ไปเดินอะไรอย่างนี้ ใครมีข้อติดขัดงาน 2 งานที่แล้ว อาจารย์อยากทราบว่าเป็นเพราะอะไร อย่างเพื่อนกลุ่มนี้ไม่มีเวลา อาจารย์ก็เลยแนะนำว่าให้ทำเป็น Google Form นะคะ ไม่ต้องไปเจอใครเลย โฟสต์ในเฟสฯ นั่นล่ะ ให้เพื่อนช่วยกันโพสต์ช่วยกันแชร์ เดี๋ยวเขาก็ทำ ให้แค่ 10 คนนะคะ แค่นั้นก็พอแล้ว มีใครอีก กลุ่มหนูยังไม่ได้ส่ง ครั้งที่ 2 เหลือแต่ PowerPoint อ๋อว่างไม่ตรงกัน วันนี้ก็ว่างแล้วนะ ล้อเล่น ๆ ไม่อยากให้มันค้างนาน ไม่อยากให้ค้างนาน มีปัญหาเดี๋ยวมันจะลืมนะคะ ก็อย่างที่บอกนะคะ ครั้งละ 20 คะแนนนะคะ ถ้าจำตัวนี้ได้อยู่ นี่นะคะ ก็แบบทดสอบ เข้าห้องนะคะ 20 คะแนน แล้วก็แบบทดสอบครั้งละ 20 คูณ 4 เป็น 80 เห็นไหมคะ ครั้งนี้นะคะ นี่ สัปดาห์ที่ 10 งานนี้นะคะ สำรวจลงไป อาทิตย์หน้างด เพื่อให้นักศึกษาลงพื้นที่สำรวจนี่ อันนี้คือครั้งที่ 3 นะคะ อาทิตย์ต่อไปเรามาเจอกันแล้วก็สรุปผลในห้องนะคะ ตอนนี้คือสัปดาห์ที่ 10 ตัวนี้อยู่นะคะ สัปดาห์หน้านักศึกษาลงสำรวจภายในพื้นที่นะคะ ผลกันในห้องเหมือนเดิมนะคะ แล้วก็ครั้งสุดท้ายนะคะ เรื่องสุดท้ายของเรา ก็จะใช้เวลา 2 สัปดาห์ แล้วก็ครั้งที่ 3 ไปสำรวจ ครั้งสุดท้ายเราก็มาสรุปผลนะคะ ก็ 20 คูณ 4 เป็น 80 นะคะ 80 แล้วก็คะแนนเข้าห้อง 20 ก็รวมเป็น 100 คะแนน นะคะ ดังนั้นถ้าใครยังไม่ได้ส่ง 1 2 เท่ากับว่า 40 คะแนนหลุดไปแล้ว แล้วก็อาทิตย์หน้าลงพื้นที่ส่งงานนะคะ อาทิตย์ต่อไปอีก 20 คะแนน แล้วก็ครั้งสุดท้าย หัวข้อสุดท้ายนะคะ ก็จะอยู่ในชีทเหมือนเดิมนะคะ จะมีมาตรา 12 นะคะ 12/1 13 นะคะ แล้วก็ 14 นี่นะคะ อาจจะเป็นเรื่องที่ใกล้เคียงกับชีวิตประจำหน่อยนะคะ เพราะว่ามันจะเป็นเรื่องของการนำเข้าสู่ระบบคอมพิวเตอร์ที่ทำไมคะ ทุจริตนะคะ หรือว่าเป็นเท็จนะคะ หรือว่าเกี่ยกับความมั่นคง ลามกอนาจารอะไรพวกนี้นะคะ ที่เราจะเห็นกันบ่อย ๆ นะคะ อันนี้คือจะอยู่ในกลุ่มสุดท้าย เรื่องสุดท้ายที่เราจะได้ศึกษากันนะคะ นะคะ ก็ใกล้แล้ว ใกล้แล้ว ใกล้จะครบกระบวนการแล้วนะคะ ตอนนี้สัปดาห์ที่ 10 แล้วนะคะ งาน 2 ชิ้น 40 คะแนนแล้วนะคะ อยากให้ A แต่ถ้าไม่มีงานมา มันก็ไม่รู้จะเอาคะแนนตัวไหนไปให้นะคะ โอ.เค. นะคะ ส่งช้าหักคะแนนไหม จริง ๆ อาจารย์ดูเนื้องานมากกว่า อาจารย์ดูเนื้องานนะคะ ดูความสมบูรณ์ของงานนะคะ ก็ส่งช้าส่งเร็ว จริง ๆ ให้โอกาส โอ.เค. อย่างที่บอกว่า คุณมีเหตุผลว่าหนูอย่างนั้น หนูอย่างนี้ โอ.เค. ทุกคนก็มีเหตุผล ดูเนื้องานเป็นหลัก แต่ขั้นถึงขั้นเรียกว่าอะไร มันจะต้องเฉือนกันว่าอีก 1 คะแนน 2 อะไรอย่างนี้ใช่ไหม ว่าจะได้ A หรืออะไรนี่ การใส่ใจ การส่งงานอะไรต่าง ๆ อาจารย์ก็เพิ่มให้ไม่มีปัญหา แต่ว่าบางคนกว่าจะส่งงาน จะอะไรต่าง ๆ พอจะมีคะแนนพิเศษให้มันก็คิดหนักนะคะ โอ.เค. นะคะ ก็วิชานี้จริง ๆ ก็อยากให้นักศึกษาให้เกรดค่อนข้างที่จะดี ไม่ใช่ค่อนข้าง D สิ ถ้า D เดี๋ยวเสียใจ ต้อง A นะคะ แต่ว่าก็ต้องทำงานมาส่งด้วยนะคะ ในตัวนี้ เดี๋ยวคุณมาถ่ายรู้เอาก็ได้นะคะ ว่าจะตั้งคำถามลักษณะไหนดีนะคะ อันนี้คือเป็นตัวอย่างนะคะ ตัวนี้ นักศึกษาก็ทำเหมือนเดิม Google Form ก็ได้ง่ายดี หรือจะทำลงเอกสาร แล้วก็ส่งให้เพื่อนช่วยตอบให้นะคะ แล้วก็นักศึกษาก็ลงพื้นที่ในสัปดาห์หน้า ไม่เจอกันนะคะ สัปดาห์หน้าเรางด เพื่อให้นักศึกษาลงพื้นที่สำรวจนะคะ แล้วก็ทำสรุปผลส่งนะคะ ในห้อง ในสัปดาห์ที่ 12 คือสัปดาห์ต่อไป ดังนั้นนี่ในสัปดาห์ต่อไป ในสัปดาห์ที่ 12 นี่ ก็เหมือนเดิมทำ PowerPoint แล้วก็นำเอกสารนะคะ ส่งให้อาจารย์ตัวนี้ เหมือนเดิมนะคะ เหมือนเดิม แล้วก็ Present หน้าห้องนะคะพรีเซนต์หน้าห้อง แต่นักศึกษามองหนูอยากทำเป็นโปรแกรมมากกว่า นักศึกษาก็ไม่พรีเซนต์ก็ได้ แต่ถ้าใคร Present แล้วก็จบ ไม่ต้องอักตัวอัดวิดีโอส่ง อาจารย์ว่าใครไม่ถนัดอัดวิดีโอ ที่เรามีการรายงานสรุปผลกันน่ะ มารายงานเลยให้จบนะคะ แต่สำหรับคนที่ไม่ได้มารายงานหน้าห้องอะไรก็ดีต่าง ๆ เหตุผล นักศึกษาก็อัดวิดีโอส่งอาจารย์ ไม่ใช่ส่งแค่เล่มแล้วจบนะ เพื่อนก็รายงาน เราก็ต้องรายงานเหมือนกันนะ โอ.เค. เข้าใจตรงกันตามนี้นะคะ ตาราง เพราะว่าอะไร ขนาดว่าอาจารย์พูด ๆ ให้ดูนะ ก็ยัง Inbox มาหาอาจารย์ว่าสัปดาห์หน้าเรียนหรือไม่ อย่างนี้นะคะ ก็ยึดตามนี้นะคะ อาทิตย์หน้าลงพื้นที่ภายในมหาวิทยาลัยนะคะ โอ.เค. นะคะ แล้วก็ตัวนี้ดูได้นะคะ มาถ่ายรูปเอาได้เลยว่าเราจะตั้งคำถามอย่างไร Google form ก็ได้นะคะ ง่ายดี ใครมีคำถามเอ่ย มีไหมคะ ถ้าไม่มีนะคะ ก็เอาไว้เท่านี้นะคะ แล้วก็ช่วยกันนะคะ ช่วยกัน ไม่ว่าจะเป็นคู่ใครให้ลองคุยกันนะคะ ทั้งเด็กหูฯ เด็กปกติช่วยกันคิด อาจารย์ทำตัวอย่างให้ดูแล้วนะคะ เอา ถ้าใครคิดไม่ออก ก็เอาประมาณนี้ก็ได้นะคะ แล้วก็เพิ่มเรื่องเพิ่มอะไรใส่เข้าไปหน่อย แล้วก็ทำเป็น Google From ให้เพื่อนทำ Google Form เลย ให้เพื่อนเอาไปอย่างนี้ ให้คุณทำเป็น Google Form มา เชื่อมั่นถูกคนนะคะ ว่างานมันสำเร็จ เราปีอะไรแล้ว ปี 3 แล้วล่ะ มันทำได้มากกว่านั้นอยู่แล้ว นี่สั่งไปง่ายมากเลยใช่ไหม โอ.เค. นะคะ วันนี้ก็ขอบคุณนักศึกษาทุกคนค่ะ สวัสดีค่ะ ขอบคุณพี่ล่ามด้ว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จริยธรรมและกฏหมายสำหรับนัก IT (ปี3)</dc:title>
  <dc:creator/>
  <cp:keywords/>
  <dcterms:created xsi:type="dcterms:W3CDTF">2021-03-23T09:20:12Z</dcterms:created>
  <dcterms:modified xsi:type="dcterms:W3CDTF">2021-03-23T09: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กันยายน 2563 เวลา 10.20 น.</vt:lpwstr>
  </property>
  <property fmtid="{D5CDD505-2E9C-101B-9397-08002B2CF9AE}" pid="3" name="subtitle">
    <vt:lpwstr/>
  </property>
</Properties>
</file>